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B12199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4-01</w:t>
      </w:r>
      <w:r w:rsidR="00F76157">
        <w:rPr>
          <w:rFonts w:cs="Arial"/>
          <w:b/>
          <w:spacing w:val="10"/>
          <w:sz w:val="22"/>
          <w:szCs w:val="22"/>
        </w:rPr>
        <w:t>-201</w:t>
      </w:r>
      <w:r>
        <w:rPr>
          <w:rFonts w:cs="Arial"/>
          <w:b/>
          <w:spacing w:val="10"/>
          <w:sz w:val="22"/>
          <w:szCs w:val="22"/>
        </w:rPr>
        <w:t>9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</w:t>
      </w:r>
      <w:proofErr w:type="gramStart"/>
      <w:r w:rsidR="00997A57" w:rsidRPr="00997A57">
        <w:rPr>
          <w:rFonts w:hint="eastAsia"/>
          <w:b/>
        </w:rPr>
        <w:t>冰鮮及急凍豬</w:t>
      </w:r>
      <w:r w:rsidR="0053028D" w:rsidRPr="0053028D">
        <w:rPr>
          <w:rFonts w:hint="eastAsia"/>
          <w:b/>
        </w:rPr>
        <w:t>扒</w:t>
      </w:r>
      <w:proofErr w:type="gramEnd"/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4/95/ M號法律第10條第2款b)之規定，於</w:t>
      </w:r>
      <w:r w:rsidR="00B12199">
        <w:t>1</w:t>
      </w:r>
      <w:r w:rsidRPr="00997A57">
        <w:rPr>
          <w:rFonts w:hint="eastAsia"/>
        </w:rPr>
        <w:t>月</w:t>
      </w:r>
      <w:r w:rsidR="00B12199">
        <w:t>4</w:t>
      </w:r>
      <w:r w:rsidR="00262D4F">
        <w:rPr>
          <w:rFonts w:hint="eastAsia"/>
        </w:rPr>
        <w:t>日進行</w:t>
      </w:r>
      <w:proofErr w:type="gramStart"/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3028D" w:rsidRPr="0053028D">
        <w:rPr>
          <w:rFonts w:hint="eastAsia"/>
        </w:rPr>
        <w:t>扒</w:t>
      </w:r>
      <w:r w:rsidR="0072135F">
        <w:rPr>
          <w:rFonts w:hint="eastAsia"/>
        </w:rPr>
        <w:t>專</w:t>
      </w:r>
      <w:proofErr w:type="gramEnd"/>
      <w:r w:rsidR="0072135F">
        <w:rPr>
          <w:rFonts w:hint="eastAsia"/>
        </w:rPr>
        <w:t>項物價</w:t>
      </w:r>
      <w:r w:rsidR="00997A57">
        <w:rPr>
          <w:rFonts w:hint="eastAsia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</w:t>
      </w:r>
      <w:proofErr w:type="gramStart"/>
      <w:r w:rsidR="00262D4F">
        <w:rPr>
          <w:rFonts w:hint="eastAsia"/>
        </w:rPr>
        <w:t>載至</w:t>
      </w:r>
      <w:r w:rsidR="00AF208C">
        <w:rPr>
          <w:rFonts w:hint="eastAsia"/>
        </w:rPr>
        <w:t>消委</w:t>
      </w:r>
      <w:proofErr w:type="gramEnd"/>
      <w:r w:rsidRPr="00997A57">
        <w:rPr>
          <w:rFonts w:hint="eastAsia"/>
        </w:rPr>
        <w:t>會網頁</w:t>
      </w:r>
      <w:r w:rsidR="008F5AC3" w:rsidRPr="008F5AC3">
        <w:t>(www.consumer.gov.mo)</w:t>
      </w:r>
      <w:r w:rsidR="00262D4F">
        <w:rPr>
          <w:rFonts w:hint="eastAsia"/>
        </w:rPr>
        <w:t>及微信號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</w:t>
      </w:r>
      <w:r w:rsidR="0053028D" w:rsidRPr="0053028D">
        <w:rPr>
          <w:rFonts w:hint="eastAsia"/>
          <w:spacing w:val="6"/>
        </w:rPr>
        <w:t>扒</w:t>
      </w:r>
      <w:bookmarkStart w:id="0" w:name="_GoBack"/>
      <w:bookmarkEnd w:id="0"/>
      <w:r>
        <w:rPr>
          <w:rFonts w:hint="eastAsia"/>
          <w:spacing w:val="6"/>
        </w:rPr>
        <w:t>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E9467B" w:rsidRDefault="00E9467B" w:rsidP="00F722AD">
      <w:pPr>
        <w:spacing w:beforeLines="50" w:before="120" w:afterLines="50" w:after="120" w:line="360" w:lineRule="auto"/>
        <w:rPr>
          <w:spacing w:val="6"/>
        </w:rPr>
      </w:pPr>
      <w:r w:rsidRPr="00E9467B">
        <w:rPr>
          <w:spacing w:val="6"/>
        </w:rPr>
        <w:t>https://www.consumer.gov.mo/commodity/Data/PDF/CH/2019/1/pork21_4c.pdf</w:t>
      </w:r>
    </w:p>
    <w:sectPr w:rsidR="00E9467B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E19DF"/>
    <w:rsid w:val="002E1D93"/>
    <w:rsid w:val="002E3A95"/>
    <w:rsid w:val="002F54CB"/>
    <w:rsid w:val="0030236D"/>
    <w:rsid w:val="0031358D"/>
    <w:rsid w:val="00315FEB"/>
    <w:rsid w:val="0035124E"/>
    <w:rsid w:val="00353F5A"/>
    <w:rsid w:val="00355B1B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21640"/>
    <w:rsid w:val="005251F6"/>
    <w:rsid w:val="00525812"/>
    <w:rsid w:val="00526D69"/>
    <w:rsid w:val="0053028D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48EC"/>
    <w:rsid w:val="00AF208C"/>
    <w:rsid w:val="00AF2209"/>
    <w:rsid w:val="00AF53D1"/>
    <w:rsid w:val="00B0577B"/>
    <w:rsid w:val="00B11FD0"/>
    <w:rsid w:val="00B12199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467B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8537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49981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5870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85327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3-05-24T02:28:00Z</cp:lastPrinted>
  <dcterms:created xsi:type="dcterms:W3CDTF">2018-11-05T07:19:00Z</dcterms:created>
  <dcterms:modified xsi:type="dcterms:W3CDTF">2019-01-04T06:46:00Z</dcterms:modified>
</cp:coreProperties>
</file>